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egal Internship Position at [Law Firm Name]</w:t>
      </w:r>
    </w:p>
    <w:p>
      <w:pPr>
        <w:pStyle w:val="BodyText"/>
      </w:pPr>
      <w:r>
        <w:t xml:space="preserve">Barcelona, Catalonia, Spain</w:t>
      </w:r>
    </w:p>
    <w:bookmarkEnd w:id="20"/>
    <w:p>
      <w:pPr>
        <w:pStyle w:val="BodyText"/>
      </w:pPr>
      <w:r>
        <w:t xml:space="preserve">[Law Firm Name]</w:t>
      </w:r>
      <w:r>
        <w:br/>
      </w:r>
      <w:r>
        <w:t xml:space="preserve">Calle de la Universitat, 2</w:t>
      </w:r>
      <w:r>
        <w:br/>
      </w:r>
      <w:r>
        <w:t xml:space="preserve">08007 Barcelona</w:t>
      </w:r>
      <w:r>
        <w:br/>
      </w:r>
      <w:r>
        <w:t xml:space="preserve">Catalonia, Spain</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Internship Application Letter for the Legal Intern position at your esteemed law firm in Barcelona. As an aspiring Lawyer currently completing my Master of Laws (LL.M.) with a specialization in International Business Law at the University of Barcelona, I have meticulously aligned my academic trajectory and professional aspirations with the dynamic legal landscape of Spain Barcelona. This opportunity represents not merely a stepping stone in my career but a profound alignment with my dedication to mastering Spanish jurisprudence within one of Europe's most vibrant legal ecosystems.</w:t>
      </w:r>
    </w:p>
    <w:p>
      <w:pPr>
        <w:pStyle w:val="BodyText"/>
      </w:pPr>
      <w:r>
        <w:t xml:space="preserve">My academic journey has been rigorously centered around the complexities of European Union law, commercial arbitration, and cross-border litigation – all critical pillars for a Lawyer operating in Spain Barcelona. During my undergraduate studies at the University of Valencia, I completed a semester exchange program at Universitat Pompeu Fabra in Barcelona where I immersed myself in Catalan legal traditions while concurrently achieving fluency in Spanish (DELE C1 certification) and gaining foundational proficiency in Catalan. This immersive experience revealed to me how deeply Barcelona's legal community intertwines historical jurisprudence with modern European integration, a synergy I am eager to contribute to through practical internship work.</w:t>
      </w:r>
    </w:p>
    <w:p>
      <w:pPr>
        <w:pStyle w:val="BodyText"/>
      </w:pPr>
      <w:r>
        <w:t xml:space="preserve">What specifically draws me to your firm is its exceptional reputation for pioneering work in international commercial disputes at the intersection of Spanish law and EU regulation. Your recent representation of multinational corporations in high-stakes arbitration cases before the Barcelona International Court of Arbitration (BICA) exemplifies precisely the practice area where my academic focus converges with Barcelona's unique position as Spain's primary hub for transnational legal services. I have closely followed your firm's contributions to landmark rulings concerning EU data protection compliance and cross-border contract enforcement – areas where Spanish legal frameworks directly impact global business operations in Spain Barcelona. This alignment makes me confident that my skillset would deliver immediate value while accelerating my development into a competent Lawyer within this specialized environment.</w:t>
      </w:r>
    </w:p>
    <w:p>
      <w:pPr>
        <w:pStyle w:val="BodyText"/>
      </w:pPr>
      <w:r>
        <w:t xml:space="preserve">My practical experience has been methodically cultivated to prepare me for the demands of legal practice in Spain Barcelona. As a research assistant at the Institute for European Legal Studies (IELS) in Barcelona, I supported Professor Elena Vargas on her publication "Judicial Harmonization in Iberian Peninsula Business Law," conducting comparative analyses between Spanish civil code provisions and Catalan autonomous legislation. This required navigating intricate Spanish legal databases like Boletín Oficial del Estado (BOE) and Tribunal Supremo jurisprudence while drafting client-focused memoranda. Additionally, my six-month externship at a leading Barcelona-based corporate law firm provided hands-on experience with the practical realities of legal procedures under Spanish procedural law – from drafting service of process documents compliant with Código de Procedimiento Civil to attending hearings at the Audiencia Provincial de Barcelona.</w:t>
      </w:r>
    </w:p>
    <w:p>
      <w:pPr>
        <w:pStyle w:val="BodyText"/>
      </w:pPr>
      <w:r>
        <w:t xml:space="preserve">Beyond technical competencies, I possess a nuanced understanding of Spain Barcelona's unique cultural and professional context essential for effective legal practice. Having lived in Barcelona for 18 months during my LL.M., I have developed deep respect for Catalonia's distinct legal identity within Spain while maintaining unwavering commitment to the national framework established by the Spanish Constitution. This perspective is critical when advising clients operating across Spain's diverse autonomous communities where regional laws frequently interact with national legislation. My ability to navigate both formal legal procedures and Barcelona's professional social fabric – whether in a high-stakes boardroom negotiation or a traditional barriada café discussion – ensures I can build authentic client relationships while adhering to Spanish legal ethics.</w:t>
      </w:r>
    </w:p>
    <w:p>
      <w:pPr>
        <w:pStyle w:val="BodyText"/>
      </w:pPr>
      <w:r>
        <w:t xml:space="preserve">Furthermore, my language proficiency extends beyond practical communication to include mastery of legal terminology. I have successfully translated complex Spanish court rulings from judicial precedent into English for international clients during my internship at [Previous Firm], demonstrating not only linguistic precision but also cultural mediation skills vital when representing multinational entities in Spain Barcelona. My fluency in Spanish enables seamless integration into your team's workflow, while my understanding of Catalan legal culture ensures I can respectfully engage with local stakeholders – a critical asset when navigating the nuanced expectations of clients within Catalonia's unique socio-legal environment.</w:t>
      </w:r>
    </w:p>
    <w:p>
      <w:pPr>
        <w:pStyle w:val="BodyText"/>
      </w:pPr>
      <w:r>
        <w:t xml:space="preserve">I have long admired how your firm bridges traditional Spanish legal scholarship with innovative solutions for contemporary business challenges in Barcelona. Your recent partnership with the Barcelona Chamber of Commerce to develop arbitration training programs for SMEs reflects precisely the forward-thinking approach I seek to contribute to as an intern. My academic thesis on "The Evolution of Commercial Arbitration in Spain After EU Directive 2015/2302" directly explores developments your firm has championed, and I am eager to apply this research in a practical setting while learning from your team's expertise.</w:t>
      </w:r>
    </w:p>
    <w:p>
      <w:pPr>
        <w:pStyle w:val="BodyText"/>
      </w:pPr>
      <w:r>
        <w:t xml:space="preserve">This Internship Application Letter represents more than a formal submission – it is the culmination of my deliberate preparation to become a Lawyer who can meaningfully serve clients within Spain Barcelona's sophisticated legal market. I am particularly drawn to your firm's commitment to mentoring young talent, as evidenced by your structured internship program that combines courtroom observation with direct client interaction under attorney supervision. Having witnessed the transformative impact of such mentorship during my academic journey, I am prepared to contribute diligently while absorbing the nuanced practices that define excellence in Barcelona legal circles.</w:t>
      </w:r>
    </w:p>
    <w:p>
      <w:pPr>
        <w:pStyle w:val="BodyText"/>
      </w:pPr>
      <w:r>
        <w:t xml:space="preserve">As a candidate who has immersed herself in Spain Barcelona's legal community both academically and personally, I offer not only technical competencies but also an authentic connection to this city's legal spirit. My ability to seamlessly transition between the formal requirements of Spanish law and the pragmatic realities of business operations positions me to deliver immediate value during my internship. I am confident that my dedication to mastering the intricacies of Spanish jurisprudence, combined with my practical experience in Barcelona's legal environment, makes me an exceptional fit for your team.</w:t>
      </w:r>
    </w:p>
    <w:p>
      <w:pPr>
        <w:pStyle w:val="BodyText"/>
      </w:pPr>
      <w:r>
        <w:t xml:space="preserve">Thank you for considering this Internship Application Letter and for the vital work your firm does in advancing legal practice within Spain Barcelona. I welcome the opportunity to discuss how my skills align with your internship program and am available at your earliest convenience for an interview. Please contact me via email at [Your Email] or phone at [Your Phone Number].</w:t>
      </w:r>
    </w:p>
    <w:p>
      <w:pPr>
        <w:pStyle w:val="BodyText"/>
      </w:pPr>
      <w:r>
        <w:t xml:space="preserve">Sincerely,</w:t>
      </w:r>
      <w:r>
        <w:br/>
      </w:r>
      <w:r>
        <w:t xml:space="preserve">[Your Full Name]</w:t>
      </w:r>
      <w:r>
        <w:br/>
      </w:r>
      <w:r>
        <w:t xml:space="preserve">LL.M. Candidate in International Business Law</w:t>
      </w:r>
      <w:r>
        <w:br/>
      </w:r>
      <w:r>
        <w:t xml:space="preserve">University of Barcelona, Spain</w:t>
      </w:r>
      <w:r>
        <w:br/>
      </w:r>
      <w:r>
        <w:t xml:space="preserve">Certified Spanish Legal Translator (DELE C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 Position</dc:title>
  <dc:creator/>
  <dc:language>en</dc:language>
  <cp:keywords/>
  <dcterms:created xsi:type="dcterms:W3CDTF">2026-07-22T19:49:24Z</dcterms:created>
  <dcterms:modified xsi:type="dcterms:W3CDTF">2026-07-22T19:49:24Z</dcterms:modified>
</cp:coreProperties>
</file>

<file path=docProps/custom.xml><?xml version="1.0" encoding="utf-8"?>
<Properties xmlns="http://schemas.openxmlformats.org/officeDocument/2006/custom-properties" xmlns:vt="http://schemas.openxmlformats.org/officeDocument/2006/docPropsVTypes"/>
</file>